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640344E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2F01311A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/ event/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5BC57548" w14:textId="3CF985DA" w:rsidR="000D3460" w:rsidRPr="007A49B1" w:rsidRDefault="00434543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ndoor active games</w:t>
            </w:r>
          </w:p>
        </w:tc>
        <w:tc>
          <w:tcPr>
            <w:tcW w:w="1843" w:type="dxa"/>
            <w:shd w:val="clear" w:color="auto" w:fill="D9D9D9"/>
          </w:tcPr>
          <w:p w14:paraId="413125E5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Date </w:t>
            </w:r>
            <w:proofErr w:type="gramStart"/>
            <w:r w:rsidRPr="007A49B1">
              <w:rPr>
                <w:b/>
                <w:sz w:val="20"/>
                <w:szCs w:val="20"/>
              </w:rPr>
              <w:t>of  risk</w:t>
            </w:r>
            <w:proofErr w:type="gramEnd"/>
            <w:r w:rsidRPr="007A49B1">
              <w:rPr>
                <w:b/>
                <w:sz w:val="20"/>
                <w:szCs w:val="20"/>
              </w:rPr>
              <w:t xml:space="preserve"> assessment</w:t>
            </w:r>
          </w:p>
        </w:tc>
        <w:tc>
          <w:tcPr>
            <w:tcW w:w="3119" w:type="dxa"/>
            <w:shd w:val="clear" w:color="auto" w:fill="FFFFFF"/>
          </w:tcPr>
          <w:p w14:paraId="15879AC2" w14:textId="634595C0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2" w:type="dxa"/>
            <w:vMerge w:val="restart"/>
            <w:shd w:val="clear" w:color="auto" w:fill="D9D9D9"/>
          </w:tcPr>
          <w:p w14:paraId="0E48D2C8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who undertook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1ACAEF04" w14:textId="4B90D090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  <w:tr w:rsidR="000D3460" w:rsidRPr="008349D7" w14:paraId="3D817ED4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18239BF5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2922D727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38A4C225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23B8CA27" w14:textId="5FAFD2B7" w:rsidR="000D3460" w:rsidRPr="007A49B1" w:rsidRDefault="00747D5E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ach half term or a significant change in the activity.</w:t>
            </w:r>
          </w:p>
        </w:tc>
        <w:tc>
          <w:tcPr>
            <w:tcW w:w="1842" w:type="dxa"/>
            <w:vMerge/>
            <w:shd w:val="clear" w:color="auto" w:fill="D9D9D9"/>
          </w:tcPr>
          <w:p w14:paraId="0330034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63FB5F3C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2BEB696D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74372BB3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01384F5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6848A727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4641683F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56491F7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4E48E542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5D8FE453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6A6FA19F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03947348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7117515E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2699768A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</w:t>
            </w:r>
            <w:r w:rsidR="006E4079" w:rsidRPr="007A49B1">
              <w:rPr>
                <w:i/>
                <w:sz w:val="16"/>
                <w:szCs w:val="16"/>
              </w:rPr>
              <w:t>,</w:t>
            </w:r>
          </w:p>
          <w:p w14:paraId="68655B7B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1373653D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6673" w:type="dxa"/>
            <w:shd w:val="clear" w:color="auto" w:fill="auto"/>
          </w:tcPr>
          <w:p w14:paraId="4CFF89AF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0251E515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For example - you might use a different piece of equipment or you might change the way the activity is carried out.</w:t>
            </w:r>
          </w:p>
        </w:tc>
        <w:tc>
          <w:tcPr>
            <w:tcW w:w="4382" w:type="dxa"/>
            <w:shd w:val="clear" w:color="auto" w:fill="auto"/>
          </w:tcPr>
          <w:p w14:paraId="1ACDF654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Keep </w:t>
            </w:r>
            <w:r w:rsidRPr="007A49B1">
              <w:rPr>
                <w:b/>
                <w:i/>
                <w:sz w:val="16"/>
                <w:szCs w:val="16"/>
              </w:rPr>
              <w:t>checking</w:t>
            </w:r>
            <w:r w:rsidRPr="007A49B1">
              <w:rPr>
                <w:i/>
                <w:sz w:val="16"/>
                <w:szCs w:val="16"/>
              </w:rPr>
              <w:t xml:space="preserve"> throughout the activity in case you need to change it…or even </w:t>
            </w:r>
            <w:r w:rsidRPr="007A49B1">
              <w:rPr>
                <w:b/>
                <w:i/>
                <w:sz w:val="16"/>
                <w:szCs w:val="16"/>
              </w:rPr>
              <w:t>stop</w:t>
            </w:r>
            <w:r w:rsidRPr="007A49B1">
              <w:rPr>
                <w:i/>
                <w:sz w:val="16"/>
                <w:szCs w:val="16"/>
              </w:rPr>
              <w:t xml:space="preserve"> it!</w:t>
            </w:r>
            <w:r w:rsidR="006E4079" w:rsidRPr="007A49B1">
              <w:rPr>
                <w:i/>
                <w:sz w:val="16"/>
                <w:szCs w:val="16"/>
              </w:rPr>
              <w:t xml:space="preserve"> This is a great place to add comments which will be used as part of the review.</w:t>
            </w:r>
          </w:p>
        </w:tc>
      </w:tr>
      <w:tr w:rsidR="00434543" w:rsidRPr="001C60E8" w14:paraId="6CED3F33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57984EF1" w14:textId="77777777" w:rsidR="00434543" w:rsidRPr="007A49B1" w:rsidRDefault="00434543" w:rsidP="0068021F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Walls</w:t>
            </w:r>
            <w:r w:rsidR="0068021F">
              <w:rPr>
                <w:b/>
                <w:sz w:val="16"/>
                <w:szCs w:val="16"/>
              </w:rPr>
              <w:t xml:space="preserve"> </w:t>
            </w:r>
            <w:r>
              <w:rPr>
                <w:b/>
                <w:sz w:val="16"/>
                <w:szCs w:val="16"/>
              </w:rPr>
              <w:t xml:space="preserve">– </w:t>
            </w:r>
            <w:r w:rsidRPr="00434543">
              <w:rPr>
                <w:sz w:val="16"/>
                <w:szCs w:val="16"/>
              </w:rPr>
              <w:t>injuries to participants from collisions</w:t>
            </w:r>
          </w:p>
        </w:tc>
        <w:tc>
          <w:tcPr>
            <w:tcW w:w="1556" w:type="dxa"/>
            <w:shd w:val="clear" w:color="auto" w:fill="auto"/>
          </w:tcPr>
          <w:p w14:paraId="091948E6" w14:textId="77777777" w:rsidR="00434543" w:rsidRPr="00434543" w:rsidRDefault="00434543" w:rsidP="00434543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34543">
              <w:rPr>
                <w:sz w:val="16"/>
                <w:szCs w:val="16"/>
              </w:rPr>
              <w:t>Players</w:t>
            </w:r>
          </w:p>
        </w:tc>
        <w:tc>
          <w:tcPr>
            <w:tcW w:w="6673" w:type="dxa"/>
            <w:shd w:val="clear" w:color="auto" w:fill="auto"/>
          </w:tcPr>
          <w:p w14:paraId="2A0E4EC3" w14:textId="072E0D70" w:rsidR="00434543" w:rsidRDefault="00434543" w:rsidP="00434543">
            <w:pPr>
              <w:rPr>
                <w:sz w:val="16"/>
                <w:szCs w:val="16"/>
              </w:rPr>
            </w:pPr>
            <w:r w:rsidRPr="00434543">
              <w:rPr>
                <w:sz w:val="16"/>
                <w:szCs w:val="16"/>
              </w:rPr>
              <w:t>Mark a line on the floor</w:t>
            </w:r>
            <w:r w:rsidR="00A563A3">
              <w:rPr>
                <w:sz w:val="16"/>
                <w:szCs w:val="16"/>
              </w:rPr>
              <w:t xml:space="preserve"> </w:t>
            </w:r>
            <w:r w:rsidRPr="00434543">
              <w:rPr>
                <w:sz w:val="16"/>
                <w:szCs w:val="16"/>
              </w:rPr>
              <w:t>about 2 metres before wall at each end to show the SAFE zone.</w:t>
            </w:r>
            <w:r w:rsidR="0068021F" w:rsidRPr="00434543">
              <w:rPr>
                <w:sz w:val="16"/>
                <w:szCs w:val="16"/>
              </w:rPr>
              <w:t xml:space="preserve"> Explain the safe zone to players</w:t>
            </w:r>
          </w:p>
          <w:p w14:paraId="01F052F4" w14:textId="77777777" w:rsidR="00434543" w:rsidRPr="00434543" w:rsidRDefault="00434543" w:rsidP="00434543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7BAB1262" w14:textId="77777777" w:rsidR="00434543" w:rsidRPr="00434543" w:rsidRDefault="00434543" w:rsidP="00434543">
            <w:pPr>
              <w:rPr>
                <w:sz w:val="16"/>
                <w:szCs w:val="16"/>
              </w:rPr>
            </w:pPr>
          </w:p>
        </w:tc>
      </w:tr>
      <w:tr w:rsidR="00434543" w:rsidRPr="001C60E8" w14:paraId="61EDD217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649E7333" w14:textId="77777777" w:rsidR="00434543" w:rsidRPr="007A49B1" w:rsidRDefault="00434543" w:rsidP="0043454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Tables and chairs (and other obstructions) – </w:t>
            </w:r>
            <w:r w:rsidRPr="00434543">
              <w:rPr>
                <w:sz w:val="16"/>
                <w:szCs w:val="16"/>
              </w:rPr>
              <w:t>injuries to participants from</w:t>
            </w:r>
            <w:r>
              <w:rPr>
                <w:sz w:val="16"/>
                <w:szCs w:val="16"/>
              </w:rPr>
              <w:t xml:space="preserve"> trips and</w:t>
            </w:r>
            <w:r w:rsidRPr="00434543">
              <w:rPr>
                <w:sz w:val="16"/>
                <w:szCs w:val="16"/>
              </w:rPr>
              <w:t xml:space="preserve"> collisions</w:t>
            </w:r>
          </w:p>
        </w:tc>
        <w:tc>
          <w:tcPr>
            <w:tcW w:w="1556" w:type="dxa"/>
            <w:shd w:val="clear" w:color="auto" w:fill="auto"/>
          </w:tcPr>
          <w:p w14:paraId="2DB6461E" w14:textId="77777777" w:rsidR="00434543" w:rsidRDefault="00434543" w:rsidP="00434543">
            <w:r w:rsidRPr="0098736D">
              <w:rPr>
                <w:sz w:val="16"/>
                <w:szCs w:val="16"/>
              </w:rPr>
              <w:t>Players</w:t>
            </w:r>
          </w:p>
        </w:tc>
        <w:tc>
          <w:tcPr>
            <w:tcW w:w="6673" w:type="dxa"/>
            <w:shd w:val="clear" w:color="auto" w:fill="auto"/>
          </w:tcPr>
          <w:p w14:paraId="51F3B02A" w14:textId="77777777" w:rsidR="002F3CB3" w:rsidRDefault="00434543" w:rsidP="00434543">
            <w:pPr>
              <w:rPr>
                <w:sz w:val="16"/>
                <w:szCs w:val="16"/>
              </w:rPr>
            </w:pPr>
            <w:r w:rsidRPr="00434543">
              <w:rPr>
                <w:sz w:val="16"/>
                <w:szCs w:val="16"/>
              </w:rPr>
              <w:t>Move chairs and tables out of playing area and store in committee room.</w:t>
            </w:r>
            <w:r w:rsidR="0068021F" w:rsidRPr="00434543">
              <w:rPr>
                <w:sz w:val="16"/>
                <w:szCs w:val="16"/>
              </w:rPr>
              <w:t xml:space="preserve"> </w:t>
            </w:r>
            <w:r w:rsidR="00376CB8">
              <w:rPr>
                <w:sz w:val="16"/>
                <w:szCs w:val="16"/>
              </w:rPr>
              <w:t xml:space="preserve"> </w:t>
            </w:r>
          </w:p>
          <w:p w14:paraId="31098C96" w14:textId="0CC645E0" w:rsidR="00434543" w:rsidRDefault="0068021F" w:rsidP="00434543">
            <w:pPr>
              <w:rPr>
                <w:sz w:val="16"/>
                <w:szCs w:val="16"/>
              </w:rPr>
            </w:pPr>
            <w:r w:rsidRPr="00434543">
              <w:rPr>
                <w:sz w:val="16"/>
                <w:szCs w:val="16"/>
              </w:rPr>
              <w:t>Work with PLs to organise moving at beginning</w:t>
            </w:r>
            <w:r>
              <w:rPr>
                <w:sz w:val="16"/>
                <w:szCs w:val="16"/>
              </w:rPr>
              <w:t xml:space="preserve"> of the game</w:t>
            </w:r>
            <w:r w:rsidR="00A563A3">
              <w:rPr>
                <w:sz w:val="16"/>
                <w:szCs w:val="16"/>
              </w:rPr>
              <w:t xml:space="preserve">. </w:t>
            </w:r>
          </w:p>
          <w:p w14:paraId="56632876" w14:textId="77777777" w:rsidR="00434543" w:rsidRPr="00434543" w:rsidRDefault="00434543" w:rsidP="00434543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35142C22" w14:textId="77777777" w:rsidR="00434543" w:rsidRPr="00434543" w:rsidRDefault="00434543" w:rsidP="00434543">
            <w:pPr>
              <w:rPr>
                <w:sz w:val="16"/>
                <w:szCs w:val="16"/>
              </w:rPr>
            </w:pPr>
          </w:p>
        </w:tc>
      </w:tr>
      <w:tr w:rsidR="002F3CB3" w:rsidRPr="001C60E8" w14:paraId="66E7D295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672106CD" w14:textId="32805FBA" w:rsidR="002F3CB3" w:rsidRPr="002F3CB3" w:rsidRDefault="002F3CB3" w:rsidP="0043454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Floor – </w:t>
            </w:r>
            <w:r>
              <w:rPr>
                <w:sz w:val="16"/>
                <w:szCs w:val="16"/>
              </w:rPr>
              <w:t>slips, trips, falls</w:t>
            </w:r>
          </w:p>
        </w:tc>
        <w:tc>
          <w:tcPr>
            <w:tcW w:w="1556" w:type="dxa"/>
            <w:shd w:val="clear" w:color="auto" w:fill="auto"/>
          </w:tcPr>
          <w:p w14:paraId="790EDA02" w14:textId="53370F36" w:rsidR="002F3CB3" w:rsidRPr="0098736D" w:rsidRDefault="002F3CB3" w:rsidP="0043454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layers</w:t>
            </w:r>
          </w:p>
        </w:tc>
        <w:tc>
          <w:tcPr>
            <w:tcW w:w="6673" w:type="dxa"/>
            <w:shd w:val="clear" w:color="auto" w:fill="auto"/>
          </w:tcPr>
          <w:p w14:paraId="76F26901" w14:textId="77777777" w:rsidR="002F3CB3" w:rsidRDefault="002F3CB3" w:rsidP="002F3CB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eck floor/play area is clear of small objects, particles &amp; spills likely to increase risk of tripping or slipping or cause injury if fallen on.</w:t>
            </w:r>
          </w:p>
          <w:p w14:paraId="11507A80" w14:textId="48E31199" w:rsidR="002F3CB3" w:rsidRDefault="002F3CB3" w:rsidP="002F3CB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ke sure players are wearing appropriate footwear and it is secured to their feet (check laces are tied etc)</w:t>
            </w:r>
          </w:p>
          <w:p w14:paraId="49CE8260" w14:textId="77777777" w:rsidR="002F3CB3" w:rsidRPr="00434543" w:rsidRDefault="002F3CB3" w:rsidP="00434543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126C7C43" w14:textId="77777777" w:rsidR="002F3CB3" w:rsidRPr="00434543" w:rsidRDefault="002F3CB3" w:rsidP="00434543">
            <w:pPr>
              <w:rPr>
                <w:sz w:val="16"/>
                <w:szCs w:val="16"/>
              </w:rPr>
            </w:pPr>
          </w:p>
        </w:tc>
      </w:tr>
      <w:tr w:rsidR="00DC2CBA" w:rsidRPr="001C60E8" w14:paraId="5E1B4E08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1A25A928" w14:textId="22BB46E8" w:rsidR="00DC2CBA" w:rsidRDefault="00DC2CBA" w:rsidP="00434543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Other players </w:t>
            </w:r>
            <w:r w:rsidRPr="00B935D3">
              <w:rPr>
                <w:bCs/>
                <w:sz w:val="16"/>
                <w:szCs w:val="16"/>
              </w:rPr>
              <w:t>– collisions, tripping up, grabbing others or their clothing</w:t>
            </w:r>
          </w:p>
        </w:tc>
        <w:tc>
          <w:tcPr>
            <w:tcW w:w="1556" w:type="dxa"/>
            <w:shd w:val="clear" w:color="auto" w:fill="auto"/>
          </w:tcPr>
          <w:p w14:paraId="31D716C9" w14:textId="4384F843" w:rsidR="00DC2CBA" w:rsidRDefault="00DC2CBA" w:rsidP="0043454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layers</w:t>
            </w:r>
          </w:p>
        </w:tc>
        <w:tc>
          <w:tcPr>
            <w:tcW w:w="6673" w:type="dxa"/>
            <w:shd w:val="clear" w:color="auto" w:fill="auto"/>
          </w:tcPr>
          <w:p w14:paraId="2391D9CA" w14:textId="2FF009CF" w:rsidR="00DC2CBA" w:rsidRPr="00434543" w:rsidRDefault="00DC2CBA" w:rsidP="0043454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ules of the game to restrict or prohibit contact. </w:t>
            </w:r>
          </w:p>
        </w:tc>
        <w:tc>
          <w:tcPr>
            <w:tcW w:w="4382" w:type="dxa"/>
            <w:shd w:val="clear" w:color="auto" w:fill="auto"/>
          </w:tcPr>
          <w:p w14:paraId="2D5CD9C6" w14:textId="26B51248" w:rsidR="00DC2CBA" w:rsidRPr="00434543" w:rsidRDefault="004A1F1D" w:rsidP="0068021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nsider size range of participants (the bigger the range the higher the risk of serious injury.)  </w:t>
            </w:r>
          </w:p>
        </w:tc>
      </w:tr>
      <w:tr w:rsidR="00434543" w:rsidRPr="001C60E8" w14:paraId="6B007145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7BA1AFF7" w14:textId="77777777" w:rsidR="00434543" w:rsidRPr="00434543" w:rsidRDefault="00434543" w:rsidP="0043454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Behaviour </w:t>
            </w:r>
            <w:r>
              <w:rPr>
                <w:sz w:val="16"/>
                <w:szCs w:val="16"/>
              </w:rPr>
              <w:t>– overexcitement and not following the rules / instructions could lead to accidents</w:t>
            </w:r>
          </w:p>
        </w:tc>
        <w:tc>
          <w:tcPr>
            <w:tcW w:w="1556" w:type="dxa"/>
            <w:shd w:val="clear" w:color="auto" w:fill="auto"/>
          </w:tcPr>
          <w:p w14:paraId="04E8A15A" w14:textId="77777777" w:rsidR="00434543" w:rsidRDefault="00434543" w:rsidP="00434543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6B82AEAB" w14:textId="77777777" w:rsidR="00434543" w:rsidRDefault="00434543" w:rsidP="00434543">
            <w:pPr>
              <w:rPr>
                <w:sz w:val="16"/>
                <w:szCs w:val="16"/>
              </w:rPr>
            </w:pPr>
            <w:r w:rsidRPr="00434543">
              <w:rPr>
                <w:sz w:val="16"/>
                <w:szCs w:val="16"/>
              </w:rPr>
              <w:t>Explain rules clearly at the start and leaders to monitor the mood level throughout the game.</w:t>
            </w:r>
          </w:p>
          <w:p w14:paraId="0F73C013" w14:textId="77777777" w:rsidR="00434543" w:rsidRDefault="00434543" w:rsidP="0043454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lear communication to stop the game – two blasts on the whistle or anyone shouting stop. </w:t>
            </w:r>
          </w:p>
          <w:p w14:paraId="669C4662" w14:textId="77777777" w:rsidR="0068021F" w:rsidRDefault="0068021F" w:rsidP="0068021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lear location for those not participating in the game. </w:t>
            </w:r>
          </w:p>
          <w:p w14:paraId="14450142" w14:textId="77777777" w:rsidR="0068021F" w:rsidRPr="00434543" w:rsidRDefault="0068021F" w:rsidP="00434543">
            <w:pPr>
              <w:rPr>
                <w:sz w:val="16"/>
                <w:szCs w:val="16"/>
              </w:rPr>
            </w:pPr>
            <w:r w:rsidRPr="00434543">
              <w:rPr>
                <w:sz w:val="16"/>
                <w:szCs w:val="16"/>
              </w:rPr>
              <w:t>Minimum 2 leaders – one to control the game, one to monitor the room generally.</w:t>
            </w:r>
          </w:p>
        </w:tc>
        <w:tc>
          <w:tcPr>
            <w:tcW w:w="4382" w:type="dxa"/>
            <w:shd w:val="clear" w:color="auto" w:fill="auto"/>
          </w:tcPr>
          <w:p w14:paraId="364E0AC8" w14:textId="77777777" w:rsidR="0068021F" w:rsidRPr="00434543" w:rsidRDefault="0068021F" w:rsidP="0068021F">
            <w:pPr>
              <w:rPr>
                <w:sz w:val="16"/>
                <w:szCs w:val="16"/>
              </w:rPr>
            </w:pPr>
          </w:p>
        </w:tc>
      </w:tr>
      <w:tr w:rsidR="00434543" w:rsidRPr="001C60E8" w14:paraId="11A52961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0B066360" w14:textId="77777777" w:rsidR="00434543" w:rsidRPr="00434543" w:rsidRDefault="00434543" w:rsidP="0043454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Windows</w:t>
            </w:r>
            <w:r w:rsidR="0068021F">
              <w:rPr>
                <w:b/>
                <w:sz w:val="16"/>
                <w:szCs w:val="16"/>
              </w:rPr>
              <w:t xml:space="preserve"> and doors</w:t>
            </w:r>
            <w:r>
              <w:rPr>
                <w:b/>
                <w:sz w:val="16"/>
                <w:szCs w:val="16"/>
              </w:rPr>
              <w:t xml:space="preserve"> - </w:t>
            </w:r>
            <w:r w:rsidRPr="00434543">
              <w:rPr>
                <w:sz w:val="16"/>
                <w:szCs w:val="16"/>
              </w:rPr>
              <w:t>injuries to participants from collisions</w:t>
            </w:r>
          </w:p>
        </w:tc>
        <w:tc>
          <w:tcPr>
            <w:tcW w:w="1556" w:type="dxa"/>
            <w:shd w:val="clear" w:color="auto" w:fill="auto"/>
          </w:tcPr>
          <w:p w14:paraId="0F1EFE5E" w14:textId="77777777" w:rsidR="00434543" w:rsidRDefault="00434543" w:rsidP="00434543">
            <w:r w:rsidRPr="0098736D">
              <w:rPr>
                <w:sz w:val="16"/>
                <w:szCs w:val="16"/>
              </w:rPr>
              <w:t>Players</w:t>
            </w:r>
          </w:p>
        </w:tc>
        <w:tc>
          <w:tcPr>
            <w:tcW w:w="6673" w:type="dxa"/>
            <w:shd w:val="clear" w:color="auto" w:fill="auto"/>
          </w:tcPr>
          <w:p w14:paraId="3311213C" w14:textId="4A3B94B6" w:rsidR="0068021F" w:rsidRDefault="0068021F" w:rsidP="0043454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lose all doors (including store cupboard) and windows where possible to ensure no additional </w:t>
            </w:r>
            <w:r w:rsidR="005B5383">
              <w:rPr>
                <w:sz w:val="16"/>
                <w:szCs w:val="16"/>
              </w:rPr>
              <w:t>obstacles</w:t>
            </w:r>
            <w:r>
              <w:rPr>
                <w:sz w:val="16"/>
                <w:szCs w:val="16"/>
              </w:rPr>
              <w:t>.</w:t>
            </w:r>
          </w:p>
          <w:p w14:paraId="3334C068" w14:textId="77777777" w:rsidR="00434543" w:rsidRPr="007A49B1" w:rsidRDefault="0068021F" w:rsidP="0043454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here windows or doors need to be left open (including for ventilation) they must be opened outwards not inwards.</w:t>
            </w:r>
          </w:p>
        </w:tc>
        <w:tc>
          <w:tcPr>
            <w:tcW w:w="4382" w:type="dxa"/>
            <w:shd w:val="clear" w:color="auto" w:fill="auto"/>
          </w:tcPr>
          <w:p w14:paraId="09C625CF" w14:textId="77777777" w:rsidR="00434543" w:rsidRPr="007A49B1" w:rsidRDefault="00434543" w:rsidP="00434543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1CDB8A8B" w14:textId="77777777" w:rsidTr="000D3460">
        <w:trPr>
          <w:trHeight w:val="694"/>
        </w:trPr>
        <w:tc>
          <w:tcPr>
            <w:tcW w:w="2840" w:type="dxa"/>
            <w:shd w:val="clear" w:color="auto" w:fill="auto"/>
          </w:tcPr>
          <w:p w14:paraId="0831240A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60405724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1F5BF32C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258C9276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2CDB35EC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2D5EA986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lastRenderedPageBreak/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239A47E8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70C55B08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5E42343F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6BA2501B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70B05AD3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3899446B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6AE288C5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0FA5EDD9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4CE8177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even" r:id="rId8"/>
      <w:headerReference w:type="default" r:id="rId9"/>
      <w:footerReference w:type="default" r:id="rId10"/>
      <w:headerReference w:type="first" r:id="rId11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51D15C" w14:textId="77777777" w:rsidR="000D11BA" w:rsidRDefault="000D11BA">
      <w:r>
        <w:separator/>
      </w:r>
    </w:p>
  </w:endnote>
  <w:endnote w:type="continuationSeparator" w:id="0">
    <w:p w14:paraId="742F841F" w14:textId="77777777" w:rsidR="000D11BA" w:rsidRDefault="000D11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0E2B59A7-D903-E14A-BD28-4841ED87BA03}"/>
    <w:embedBold r:id="rId2" w:fontKey="{BBCD548E-65ED-A647-9F45-0ABC32534A88}"/>
    <w:embedItalic r:id="rId3" w:fontKey="{8769DBAF-42B5-5A4C-8746-C3651B0FB6F0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D3462694-7AF0-2948-A882-0B7B9DBA4626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234D6CE3-C169-ED45-A7EF-AE3A8A6D64A5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6DEBC41B-816F-B04E-9322-2A39917BB2B1}"/>
  </w:font>
  <w:font w:name="Nunito Sans">
    <w:panose1 w:val="020B0604020202020204"/>
    <w:charset w:val="00"/>
    <w:family w:val="auto"/>
    <w:pitch w:val="variable"/>
    <w:sig w:usb0="20000007" w:usb1="00000001" w:usb2="00000000" w:usb3="00000000" w:csb0="00000193" w:csb1="00000000"/>
    <w:embedRegular r:id="rId7" w:fontKey="{A7F2F74D-22FC-6543-BA03-2AFF496C9CF1}"/>
    <w:embedBold r:id="rId8" w:fontKey="{516F7C44-F5DF-5B46-82C6-13826AAE12E3}"/>
    <w:embedItalic r:id="rId9" w:fontKey="{E69CB044-A5F9-F74F-BB3D-7547AB9DCD6C}"/>
    <w:embedBoldItalic r:id="rId10" w:fontKey="{605D2ED2-886E-ED48-8DB1-98BB2B4151D1}"/>
  </w:font>
  <w:font w:name="NunitoSans-Light">
    <w:altName w:val="Times New Roman"/>
    <w:panose1 w:val="020B0604020202020204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20B0604020202020204"/>
    <w:charset w:val="00"/>
    <w:family w:val="auto"/>
    <w:pitch w:val="variable"/>
    <w:sig w:usb0="20000007" w:usb1="00000001" w:usb2="00000000" w:usb3="00000000" w:csb0="00000193" w:csb1="00000000"/>
    <w:embedRegular r:id="rId12" w:fontKey="{B18A8A25-A08E-EB4F-94BC-354088546BC6}"/>
    <w:embedBold r:id="rId13" w:fontKey="{194E1696-D78A-7B4F-AFC5-52FC3505997B}"/>
    <w:embedBoldItalic r:id="rId14" w:fontKey="{18D0D99D-9657-EC4F-BEA2-930532478C09}"/>
  </w:font>
  <w:font w:name="NunitoSans-Black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8" w:fontKey="{C85D1A05-F1D3-1F47-B400-83BE54F047FC}"/>
  </w:font>
  <w:font w:name="Nunito Light">
    <w:altName w:val="Courier New"/>
    <w:panose1 w:val="020B0604020202020204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Bold r:id="rId22" w:fontKey="{81C8DEEA-150F-234D-A95A-CB87029B809D}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  <w:embedRegular r:id="rId23" w:fontKey="{0135AC64-714B-2B4F-95EC-C12CAEA8CEAB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24" w:fontKey="{3F80EB96-DD95-E043-B81C-8DA771D7C61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3E5B14" w14:textId="066C9E06" w:rsidR="0066293D" w:rsidRPr="00CE188D" w:rsidRDefault="00747D5E" w:rsidP="0066293D">
    <w:pPr>
      <w:pStyle w:val="Heading3"/>
    </w:pPr>
    <w:r>
      <w:rPr>
        <w:rFonts w:ascii="Arial" w:eastAsia="Arial" w:hAnsi="Arial"/>
        <w:b/>
        <w:noProof/>
        <w:sz w:val="28"/>
      </w:rPr>
      <w:drawing>
        <wp:anchor distT="0" distB="0" distL="114300" distR="114300" simplePos="0" relativeHeight="251663872" behindDoc="0" locked="1" layoutInCell="1" allowOverlap="1" wp14:anchorId="0FF6FE3C" wp14:editId="5F2E0803">
          <wp:simplePos x="0" y="0"/>
          <wp:positionH relativeFrom="column">
            <wp:posOffset>8241665</wp:posOffset>
          </wp:positionH>
          <wp:positionV relativeFrom="page">
            <wp:posOffset>6694805</wp:posOffset>
          </wp:positionV>
          <wp:extent cx="1562100" cy="712470"/>
          <wp:effectExtent l="0" t="0" r="0" b="0"/>
          <wp:wrapNone/>
          <wp:docPr id="7" name="Picture 7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Development Team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2100" cy="7124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66293D" w:rsidRPr="00CE188D">
      <w:t>Additional</w:t>
    </w:r>
    <w:proofErr w:type="spellEnd"/>
    <w:r w:rsidR="0066293D" w:rsidRPr="00CE188D">
      <w:t xml:space="preserve"> information </w:t>
    </w:r>
    <w:proofErr w:type="spellStart"/>
    <w:r w:rsidR="0066293D" w:rsidRPr="00CE188D">
      <w:t>can</w:t>
    </w:r>
    <w:proofErr w:type="spellEnd"/>
    <w:r w:rsidR="0066293D" w:rsidRPr="00CE188D">
      <w:t xml:space="preserve"> </w:t>
    </w:r>
    <w:proofErr w:type="spellStart"/>
    <w:r w:rsidR="0066293D" w:rsidRPr="00CE188D">
      <w:t>be</w:t>
    </w:r>
    <w:proofErr w:type="spellEnd"/>
    <w:r w:rsidR="0066293D" w:rsidRPr="00CE188D">
      <w:t xml:space="preserve"> found in the </w:t>
    </w:r>
    <w:r w:rsidR="0066293D" w:rsidRPr="00CE188D">
      <w:rPr>
        <w:b/>
        <w:i/>
      </w:rPr>
      <w:t>Safety Checklist for Leaders</w:t>
    </w:r>
    <w:r w:rsidR="0066293D" w:rsidRPr="00CE188D">
      <w:t xml:space="preserve"> and other information at scouts.org.uk/safety </w:t>
    </w:r>
  </w:p>
  <w:p w14:paraId="3C390447" w14:textId="77777777" w:rsidR="00465843" w:rsidRPr="0066293D" w:rsidRDefault="008349D7" w:rsidP="0066293D">
    <w:pPr>
      <w:rPr>
        <w:sz w:val="20"/>
        <w:szCs w:val="20"/>
      </w:rPr>
    </w:pPr>
    <w:r>
      <w:rPr>
        <w:sz w:val="20"/>
        <w:szCs w:val="20"/>
      </w:rPr>
      <w:t xml:space="preserve">HQ Template </w:t>
    </w:r>
    <w:r w:rsidR="0066293D">
      <w:rPr>
        <w:sz w:val="20"/>
        <w:szCs w:val="20"/>
      </w:rPr>
      <w:t xml:space="preserve">Published </w:t>
    </w:r>
    <w:r w:rsidR="000D3460">
      <w:rPr>
        <w:sz w:val="20"/>
        <w:szCs w:val="20"/>
      </w:rPr>
      <w:t>August</w:t>
    </w:r>
    <w:r w:rsidR="001D2A32">
      <w:rPr>
        <w:sz w:val="20"/>
        <w:szCs w:val="20"/>
      </w:rPr>
      <w:t xml:space="preserve">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05CBC8" w14:textId="77777777" w:rsidR="000D11BA" w:rsidRDefault="000D11BA">
      <w:r>
        <w:separator/>
      </w:r>
    </w:p>
  </w:footnote>
  <w:footnote w:type="continuationSeparator" w:id="0">
    <w:p w14:paraId="61EF0A5E" w14:textId="77777777" w:rsidR="000D11BA" w:rsidRDefault="000D11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CBBF6F" w14:textId="77777777" w:rsidR="00B11683" w:rsidRDefault="000D11BA">
    <w:pPr>
      <w:pStyle w:val="Header"/>
    </w:pPr>
    <w:r>
      <w:rPr>
        <w:noProof/>
      </w:rPr>
      <w:pict w14:anchorId="4A5158B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7" o:spid="_x0000_s2050" type="#_x0000_t136" alt="" style="position:absolute;margin-left:0;margin-top:0;width:483.95pt;height:181.45pt;rotation:315;z-index:-251654656;mso-wrap-edited:f;mso-width-percent:0;mso-height-percent:0;mso-position-horizontal:center;mso-position-horizontal-relative:margin;mso-position-vertical:center;mso-position-vertical-relative:margin;mso-width-percent:0;mso-height-percent:0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7D455D" w14:textId="36BE21D7" w:rsidR="008349D7" w:rsidRPr="008349D7" w:rsidRDefault="008349D7" w:rsidP="008349D7">
    <w:pPr>
      <w:pStyle w:val="Heading4"/>
    </w:pPr>
    <w:r>
      <w:t>Risk Assess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6F3FF6" w14:textId="77777777" w:rsidR="00B11683" w:rsidRDefault="000D11BA">
    <w:pPr>
      <w:pStyle w:val="Header"/>
    </w:pPr>
    <w:r>
      <w:rPr>
        <w:noProof/>
      </w:rPr>
      <w:pict w14:anchorId="1609C4C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6" o:spid="_x0000_s2049" type="#_x0000_t136" alt="" style="position:absolute;margin-left:0;margin-top:0;width:483.95pt;height:181.45pt;rotation:315;z-index:-251656704;mso-wrap-edited:f;mso-width-percent:0;mso-height-percent:0;mso-position-horizontal:center;mso-position-horizontal-relative:margin;mso-position-vertical:center;mso-position-vertical-relative:margin;mso-width-percent:0;mso-height-percent:0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2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B38"/>
    <w:rsid w:val="000702F6"/>
    <w:rsid w:val="0009099A"/>
    <w:rsid w:val="000A48F6"/>
    <w:rsid w:val="000D11BA"/>
    <w:rsid w:val="000D3460"/>
    <w:rsid w:val="000D5A10"/>
    <w:rsid w:val="000D62CF"/>
    <w:rsid w:val="000E1649"/>
    <w:rsid w:val="00102EA0"/>
    <w:rsid w:val="001327A0"/>
    <w:rsid w:val="00134916"/>
    <w:rsid w:val="00166993"/>
    <w:rsid w:val="001B69B6"/>
    <w:rsid w:val="001B6D1F"/>
    <w:rsid w:val="001C60E8"/>
    <w:rsid w:val="001D2A32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C1ABD"/>
    <w:rsid w:val="002D1BF0"/>
    <w:rsid w:val="002F3CB3"/>
    <w:rsid w:val="003043AE"/>
    <w:rsid w:val="0031006A"/>
    <w:rsid w:val="0031790E"/>
    <w:rsid w:val="0034438D"/>
    <w:rsid w:val="003550EE"/>
    <w:rsid w:val="0036051E"/>
    <w:rsid w:val="003741E1"/>
    <w:rsid w:val="00376CB8"/>
    <w:rsid w:val="00383932"/>
    <w:rsid w:val="003B4982"/>
    <w:rsid w:val="003C1889"/>
    <w:rsid w:val="003E0A04"/>
    <w:rsid w:val="00406854"/>
    <w:rsid w:val="00421FE7"/>
    <w:rsid w:val="00434543"/>
    <w:rsid w:val="00465843"/>
    <w:rsid w:val="00467139"/>
    <w:rsid w:val="0047668F"/>
    <w:rsid w:val="004900C8"/>
    <w:rsid w:val="004A1F1D"/>
    <w:rsid w:val="004C6902"/>
    <w:rsid w:val="004E1C74"/>
    <w:rsid w:val="004E31E2"/>
    <w:rsid w:val="004E37CB"/>
    <w:rsid w:val="004E768C"/>
    <w:rsid w:val="00526CDC"/>
    <w:rsid w:val="00537D6B"/>
    <w:rsid w:val="00551736"/>
    <w:rsid w:val="00584D83"/>
    <w:rsid w:val="00591F70"/>
    <w:rsid w:val="005A0067"/>
    <w:rsid w:val="005B5383"/>
    <w:rsid w:val="005C0CFD"/>
    <w:rsid w:val="005C37BD"/>
    <w:rsid w:val="005C3B4F"/>
    <w:rsid w:val="005C6E78"/>
    <w:rsid w:val="005E5C2E"/>
    <w:rsid w:val="0060387A"/>
    <w:rsid w:val="00604200"/>
    <w:rsid w:val="00607312"/>
    <w:rsid w:val="00624EBA"/>
    <w:rsid w:val="00656BD1"/>
    <w:rsid w:val="0066293D"/>
    <w:rsid w:val="0068021F"/>
    <w:rsid w:val="00681D40"/>
    <w:rsid w:val="006B2FFC"/>
    <w:rsid w:val="006E4079"/>
    <w:rsid w:val="006E797F"/>
    <w:rsid w:val="006F5D9A"/>
    <w:rsid w:val="006F5F7A"/>
    <w:rsid w:val="0071703B"/>
    <w:rsid w:val="00721886"/>
    <w:rsid w:val="00725435"/>
    <w:rsid w:val="00727452"/>
    <w:rsid w:val="00727784"/>
    <w:rsid w:val="007306C6"/>
    <w:rsid w:val="007427DF"/>
    <w:rsid w:val="00747D5E"/>
    <w:rsid w:val="00756C1A"/>
    <w:rsid w:val="007571A7"/>
    <w:rsid w:val="00781101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86207"/>
    <w:rsid w:val="00992CB2"/>
    <w:rsid w:val="00993843"/>
    <w:rsid w:val="009C41BB"/>
    <w:rsid w:val="009F4294"/>
    <w:rsid w:val="00A17A3E"/>
    <w:rsid w:val="00A30463"/>
    <w:rsid w:val="00A563A3"/>
    <w:rsid w:val="00A56BF0"/>
    <w:rsid w:val="00A94D85"/>
    <w:rsid w:val="00AB03ED"/>
    <w:rsid w:val="00AB5D62"/>
    <w:rsid w:val="00AC4085"/>
    <w:rsid w:val="00B11683"/>
    <w:rsid w:val="00B117A9"/>
    <w:rsid w:val="00B2380E"/>
    <w:rsid w:val="00B24CE0"/>
    <w:rsid w:val="00B349AE"/>
    <w:rsid w:val="00B370D3"/>
    <w:rsid w:val="00B461AD"/>
    <w:rsid w:val="00B51FB0"/>
    <w:rsid w:val="00B91396"/>
    <w:rsid w:val="00B935D3"/>
    <w:rsid w:val="00B95CCA"/>
    <w:rsid w:val="00BD428E"/>
    <w:rsid w:val="00BD70F5"/>
    <w:rsid w:val="00BF04FF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D217F6"/>
    <w:rsid w:val="00D769A4"/>
    <w:rsid w:val="00D83ACF"/>
    <w:rsid w:val="00D9530F"/>
    <w:rsid w:val="00D95E26"/>
    <w:rsid w:val="00DC2CBA"/>
    <w:rsid w:val="00DC5E85"/>
    <w:rsid w:val="00DD1A3A"/>
    <w:rsid w:val="00E0543B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91EC6"/>
    <w:rsid w:val="00FB3B35"/>
    <w:rsid w:val="00FB55A6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0324EC84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24" Type="http://schemas.openxmlformats.org/officeDocument/2006/relationships/font" Target="fonts/font24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BF724E1-47EE-48C6-8D74-528823ACBD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20</Words>
  <Characters>23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Richard Hinchliffe</cp:lastModifiedBy>
  <cp:revision>6</cp:revision>
  <cp:lastPrinted>2019-01-31T08:56:00Z</cp:lastPrinted>
  <dcterms:created xsi:type="dcterms:W3CDTF">2020-08-05T07:46:00Z</dcterms:created>
  <dcterms:modified xsi:type="dcterms:W3CDTF">2020-08-23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